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61169C" w14:textId="0CC5AAE5" w:rsidR="00BC39DF" w:rsidRPr="00A35996" w:rsidRDefault="002A251D" w:rsidP="00BC39DF">
      <w:pPr>
        <w:spacing w:after="0"/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n-US"/>
        </w:rPr>
        <w:t>C</w:t>
      </w:r>
      <w:r w:rsidR="00BC39DF" w:rsidRPr="00A35996">
        <w:rPr>
          <w:rFonts w:ascii="Arial" w:hAnsi="Arial" w:cs="Arial"/>
          <w:b/>
          <w:sz w:val="24"/>
          <w:szCs w:val="24"/>
          <w:lang w:val="en-US"/>
        </w:rPr>
        <w:t>alculus Lab Digital Assignment 4: Constrained Maxima and Minima</w:t>
      </w:r>
    </w:p>
    <w:p w14:paraId="1DDE31AA" w14:textId="69AD36EF" w:rsidR="00BC39DF" w:rsidRPr="00A35996" w:rsidRDefault="00BC39DF" w:rsidP="00BC39DF">
      <w:pPr>
        <w:spacing w:after="0"/>
        <w:jc w:val="right"/>
        <w:rPr>
          <w:rFonts w:ascii="Arial" w:hAnsi="Arial" w:cs="Arial"/>
          <w:b/>
          <w:sz w:val="24"/>
          <w:szCs w:val="24"/>
          <w:lang w:val="en-US"/>
        </w:rPr>
      </w:pPr>
      <w:r w:rsidRPr="00A35996">
        <w:rPr>
          <w:rFonts w:ascii="Arial" w:hAnsi="Arial" w:cs="Arial"/>
          <w:b/>
          <w:sz w:val="24"/>
          <w:szCs w:val="24"/>
          <w:lang w:val="en-US"/>
        </w:rPr>
        <w:t>Rahul Karthik S</w:t>
      </w:r>
      <w:r w:rsidRPr="00A35996">
        <w:rPr>
          <w:rFonts w:ascii="Arial" w:hAnsi="Arial" w:cs="Arial"/>
          <w:b/>
          <w:sz w:val="24"/>
          <w:szCs w:val="24"/>
          <w:lang w:val="en-US"/>
        </w:rPr>
        <w:br/>
        <w:t>21BME1059</w:t>
      </w:r>
    </w:p>
    <w:p w14:paraId="1C7425E9" w14:textId="06EC65D4" w:rsidR="00DC16F4" w:rsidRPr="00A35996" w:rsidRDefault="00DC16F4" w:rsidP="00BC39DF">
      <w:pPr>
        <w:pStyle w:val="ListParagraph"/>
        <w:numPr>
          <w:ilvl w:val="0"/>
          <w:numId w:val="1"/>
        </w:numPr>
        <w:spacing w:after="0"/>
        <w:rPr>
          <w:rFonts w:ascii="Arial" w:eastAsiaTheme="minorEastAsia" w:hAnsi="Arial" w:cs="Arial"/>
          <w:sz w:val="24"/>
          <w:szCs w:val="24"/>
          <w:lang w:val="en-US"/>
        </w:rPr>
      </w:pPr>
      <w:r w:rsidRPr="00A35996">
        <w:rPr>
          <w:rFonts w:ascii="Arial" w:hAnsi="Arial" w:cs="Arial"/>
          <w:sz w:val="24"/>
          <w:szCs w:val="24"/>
          <w:lang w:val="en-US"/>
        </w:rPr>
        <w:t xml:space="preserve">Find the extreme values of the function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en-US"/>
          </w:rPr>
          <m:t>f(x,y) =</m:t>
        </m:r>
      </m:oMath>
      <w:r w:rsidRPr="00A35996">
        <w:rPr>
          <w:rFonts w:ascii="Arial" w:hAnsi="Arial" w:cs="Arial"/>
          <w:sz w:val="24"/>
          <w:szCs w:val="24"/>
          <w:lang w:val="en-US"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en-US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Arial"/>
            <w:sz w:val="24"/>
            <w:szCs w:val="24"/>
            <w:lang w:val="en-US"/>
          </w:rPr>
          <m:t>+2</m:t>
        </m:r>
        <m:sSup>
          <m:sSupPr>
            <m:ctrlPr>
              <w:rPr>
                <w:rFonts w:ascii="Cambria Math" w:hAnsi="Cambria Math" w:cs="Arial"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en-US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sz w:val="24"/>
                <w:szCs w:val="24"/>
                <w:lang w:val="en-US"/>
              </w:rPr>
              <m:t>2</m:t>
            </m:r>
          </m:sup>
        </m:sSup>
      </m:oMath>
      <w:r w:rsidRPr="00A35996">
        <w:rPr>
          <w:rFonts w:ascii="Arial" w:eastAsiaTheme="minorEastAsia" w:hAnsi="Arial" w:cs="Arial"/>
          <w:sz w:val="24"/>
          <w:szCs w:val="24"/>
          <w:lang w:val="en-US"/>
        </w:rPr>
        <w:t xml:space="preserve"> on the circle </w:t>
      </w:r>
      <m:oMath>
        <m:sSup>
          <m:sSupPr>
            <m:ctrl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4"/>
            <w:szCs w:val="24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y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4"/>
            <w:szCs w:val="24"/>
            <w:lang w:val="en-US"/>
          </w:rPr>
          <m:t>=1</m:t>
        </m:r>
      </m:oMath>
    </w:p>
    <w:p w14:paraId="639461E8" w14:textId="77777777" w:rsidR="00DC16F4" w:rsidRPr="00A35996" w:rsidRDefault="00DC16F4" w:rsidP="00BC39DF">
      <w:pPr>
        <w:spacing w:after="0"/>
        <w:rPr>
          <w:rFonts w:ascii="Arial" w:eastAsiaTheme="minorEastAsia" w:hAnsi="Arial" w:cs="Arial"/>
          <w:sz w:val="24"/>
          <w:szCs w:val="24"/>
          <w:lang w:val="en-US"/>
        </w:rPr>
      </w:pPr>
    </w:p>
    <w:p w14:paraId="07C04DED" w14:textId="4988F59F" w:rsidR="00DC16F4" w:rsidRPr="00A35996" w:rsidRDefault="00C13471" w:rsidP="00BC39DF">
      <w:pPr>
        <w:spacing w:after="0"/>
        <w:rPr>
          <w:rFonts w:ascii="Arial" w:eastAsiaTheme="minorEastAsia" w:hAnsi="Arial" w:cs="Arial"/>
          <w:sz w:val="24"/>
          <w:szCs w:val="24"/>
          <w:lang w:val="en-US"/>
        </w:rPr>
      </w:pPr>
      <w:r w:rsidRPr="00A35996">
        <w:rPr>
          <w:rFonts w:ascii="Arial" w:eastAsiaTheme="minorEastAsia" w:hAnsi="Arial" w:cs="Arial"/>
          <w:sz w:val="24"/>
          <w:szCs w:val="24"/>
          <w:lang w:val="en-US"/>
        </w:rPr>
        <w:t>Program C</w:t>
      </w:r>
      <w:r w:rsidR="00DC16F4" w:rsidRPr="00A35996">
        <w:rPr>
          <w:rFonts w:ascii="Arial" w:eastAsiaTheme="minorEastAsia" w:hAnsi="Arial" w:cs="Arial"/>
          <w:sz w:val="24"/>
          <w:szCs w:val="24"/>
          <w:lang w:val="en-US"/>
        </w:rPr>
        <w:t>ode:</w:t>
      </w:r>
    </w:p>
    <w:p w14:paraId="5027D114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clc</w:t>
      </w:r>
      <w:proofErr w:type="spellEnd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228CD877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clear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all</w:t>
      </w:r>
    </w:p>
    <w:p w14:paraId="10590BCD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format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compact</w:t>
      </w:r>
    </w:p>
    <w:p w14:paraId="43265E49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syms</w:t>
      </w:r>
      <w:proofErr w:type="spellEnd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x y lam real</w:t>
      </w:r>
    </w:p>
    <w:p w14:paraId="31FBF3CE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f = 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input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"Enter the function f(x, y) to be 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extremized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: ");</w:t>
      </w:r>
    </w:p>
    <w:p w14:paraId="29C50525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g = 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input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"Enter the constraint function g(x, y): ");</w:t>
      </w:r>
    </w:p>
    <w:p w14:paraId="06633815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>F = f - lam*g</w:t>
      </w:r>
    </w:p>
    <w:p w14:paraId="276B36BA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Fd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 xml:space="preserve"> = </w:t>
      </w: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jacobian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F,[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x,y,lam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 xml:space="preserve">]); </w:t>
      </w:r>
    </w:p>
    <w:p w14:paraId="571F40C8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>[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ax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, ay, 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alam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]=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solve(</w:t>
      </w:r>
      <w:proofErr w:type="spellStart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>Fd,x,y,lam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;</w:t>
      </w:r>
    </w:p>
    <w:p w14:paraId="65050FDF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ax=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double(ax);</w:t>
      </w:r>
    </w:p>
    <w:p w14:paraId="0E3EC857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ay=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double(ay);</w:t>
      </w:r>
      <w:bookmarkStart w:id="0" w:name="_GoBack"/>
      <w:bookmarkEnd w:id="0"/>
    </w:p>
    <w:p w14:paraId="19985B6B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T = 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double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subs(f,{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x,y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},{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ax,ay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}));</w:t>
      </w:r>
    </w:p>
    <w:p w14:paraId="04F7D8FD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expl</w:t>
      </w:r>
      <w:proofErr w:type="spellEnd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= min(ax);</w:t>
      </w:r>
    </w:p>
    <w:p w14:paraId="334C0F78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expr</w:t>
      </w:r>
      <w:proofErr w:type="spellEnd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= max(ax);</w:t>
      </w:r>
    </w:p>
    <w:p w14:paraId="07FA32DB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eypl</w:t>
      </w:r>
      <w:proofErr w:type="spellEnd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= min(ay);</w:t>
      </w:r>
    </w:p>
    <w:p w14:paraId="247DC13E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eypu</w:t>
      </w:r>
      <w:proofErr w:type="spellEnd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= max(ay);</w:t>
      </w:r>
    </w:p>
    <w:p w14:paraId="076B3E85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>D = [expl-0.5 expr+0.5 eypl-0.5 eypu+0.5]</w:t>
      </w:r>
    </w:p>
    <w:p w14:paraId="384A235F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ezcontourf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(</w:t>
      </w:r>
      <w:proofErr w:type="spellStart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>f,D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</w:t>
      </w:r>
    </w:p>
    <w:p w14:paraId="0F3BD00D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hold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on</w:t>
      </w:r>
    </w:p>
    <w:p w14:paraId="04A942B7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h = </w:t>
      </w: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ezplot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(</w:t>
      </w:r>
      <w:proofErr w:type="spellStart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>g,D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;</w:t>
      </w:r>
    </w:p>
    <w:p w14:paraId="6C711E99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set(</w:t>
      </w:r>
      <w:proofErr w:type="spellStart"/>
      <w:proofErr w:type="gramEnd"/>
      <w:r w:rsidRPr="007548C1">
        <w:rPr>
          <w:rFonts w:ascii="Arial" w:hAnsi="Arial" w:cs="Arial"/>
          <w:sz w:val="24"/>
          <w:szCs w:val="24"/>
          <w:lang w:val="en-US"/>
        </w:rPr>
        <w:t>h,'Color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',[1,0.7,0.9])</w:t>
      </w:r>
    </w:p>
    <w:p w14:paraId="4AAFD5A8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for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 xml:space="preserve"> = 1:length(T)</w:t>
      </w:r>
    </w:p>
    <w:p w14:paraId="56A47475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    </w:t>
      </w: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fprintf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'The critical point (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x,y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 is (%1.3f,%1.3f) and ',ax(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,ay(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)</w:t>
      </w:r>
    </w:p>
    <w:p w14:paraId="7E1491F4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    </w:t>
      </w:r>
      <w:proofErr w:type="spellStart"/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fprintf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'the value of the function is %1.3f\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n',T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(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)</w:t>
      </w:r>
    </w:p>
    <w:p w14:paraId="76303B98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    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plot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ax(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,ay(</w:t>
      </w: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i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>),'r.','markersize',10)</w:t>
      </w:r>
    </w:p>
    <w:p w14:paraId="336B1D19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end</w:t>
      </w:r>
      <w:proofErr w:type="gramEnd"/>
    </w:p>
    <w:p w14:paraId="2F480AB2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7548C1">
        <w:rPr>
          <w:rFonts w:ascii="Arial" w:hAnsi="Arial" w:cs="Arial"/>
          <w:sz w:val="24"/>
          <w:szCs w:val="24"/>
          <w:lang w:val="en-US"/>
        </w:rPr>
        <w:t xml:space="preserve">t = 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sort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T);</w:t>
      </w:r>
    </w:p>
    <w:p w14:paraId="79CF147E" w14:textId="77777777" w:rsidR="007548C1" w:rsidRPr="007548C1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f_min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 xml:space="preserve"> = 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t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1);</w:t>
      </w:r>
    </w:p>
    <w:p w14:paraId="02367224" w14:textId="3685533C" w:rsidR="00DC16F4" w:rsidRPr="00A35996" w:rsidRDefault="007548C1" w:rsidP="007548C1">
      <w:pPr>
        <w:spacing w:after="0"/>
        <w:rPr>
          <w:rFonts w:ascii="Arial" w:hAnsi="Arial" w:cs="Arial"/>
          <w:sz w:val="24"/>
          <w:szCs w:val="24"/>
          <w:lang w:val="en-US"/>
        </w:rPr>
      </w:pPr>
      <w:proofErr w:type="spellStart"/>
      <w:r w:rsidRPr="007548C1">
        <w:rPr>
          <w:rFonts w:ascii="Arial" w:hAnsi="Arial" w:cs="Arial"/>
          <w:sz w:val="24"/>
          <w:szCs w:val="24"/>
          <w:lang w:val="en-US"/>
        </w:rPr>
        <w:t>f_max</w:t>
      </w:r>
      <w:proofErr w:type="spellEnd"/>
      <w:r w:rsidRPr="007548C1">
        <w:rPr>
          <w:rFonts w:ascii="Arial" w:hAnsi="Arial" w:cs="Arial"/>
          <w:sz w:val="24"/>
          <w:szCs w:val="24"/>
          <w:lang w:val="en-US"/>
        </w:rPr>
        <w:t xml:space="preserve"> = </w:t>
      </w:r>
      <w:proofErr w:type="gramStart"/>
      <w:r w:rsidRPr="007548C1">
        <w:rPr>
          <w:rFonts w:ascii="Arial" w:hAnsi="Arial" w:cs="Arial"/>
          <w:sz w:val="24"/>
          <w:szCs w:val="24"/>
          <w:lang w:val="en-US"/>
        </w:rPr>
        <w:t>t(</w:t>
      </w:r>
      <w:proofErr w:type="gramEnd"/>
      <w:r w:rsidRPr="007548C1">
        <w:rPr>
          <w:rFonts w:ascii="Arial" w:hAnsi="Arial" w:cs="Arial"/>
          <w:sz w:val="24"/>
          <w:szCs w:val="24"/>
          <w:lang w:val="en-US"/>
        </w:rPr>
        <w:t>end)</w:t>
      </w:r>
      <w:r w:rsidR="00087FC2">
        <w:rPr>
          <w:rFonts w:ascii="Arial" w:hAnsi="Arial" w:cs="Arial"/>
          <w:sz w:val="24"/>
          <w:szCs w:val="24"/>
          <w:lang w:val="en-US"/>
        </w:rPr>
        <w:t>;</w:t>
      </w:r>
      <w:r>
        <w:rPr>
          <w:rFonts w:ascii="Arial" w:hAnsi="Arial" w:cs="Arial"/>
          <w:sz w:val="24"/>
          <w:szCs w:val="24"/>
          <w:lang w:val="en-US"/>
        </w:rPr>
        <w:br/>
      </w:r>
    </w:p>
    <w:p w14:paraId="66B9CDD1" w14:textId="7C39B96B" w:rsidR="00DC16F4" w:rsidRPr="00A35996" w:rsidRDefault="00E34FBE" w:rsidP="00BC39DF">
      <w:p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ommand W</w:t>
      </w:r>
      <w:r w:rsidR="00DC16F4" w:rsidRPr="00A35996">
        <w:rPr>
          <w:rFonts w:ascii="Arial" w:hAnsi="Arial" w:cs="Arial"/>
          <w:sz w:val="24"/>
          <w:szCs w:val="24"/>
          <w:lang w:val="en-US"/>
        </w:rPr>
        <w:t>indow:</w:t>
      </w:r>
    </w:p>
    <w:p w14:paraId="2C2A473D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Enter the function f(x, y) to be </w:t>
      </w:r>
      <w:proofErr w:type="spell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extremized</w:t>
      </w:r>
      <w:proofErr w:type="spellEnd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: x^2+2*y^2</w:t>
      </w:r>
    </w:p>
    <w:p w14:paraId="6CFBC9AC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Enter the constraint function g(x, y): x^2+y^2-1</w:t>
      </w:r>
    </w:p>
    <w:p w14:paraId="1274B583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F =</w:t>
      </w:r>
    </w:p>
    <w:p w14:paraId="226416F8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proofErr w:type="gram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x^</w:t>
      </w:r>
      <w:proofErr w:type="gramEnd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2 + 2*y^2 - lam*(x^2 + y^2 - 1)</w:t>
      </w:r>
    </w:p>
    <w:p w14:paraId="74D1DA4B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D =</w:t>
      </w:r>
    </w:p>
    <w:p w14:paraId="31B063E9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   -1.5000    1.5000   -1.5000    1.5000</w:t>
      </w:r>
    </w:p>
    <w:p w14:paraId="56F5B470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The critical point (</w:t>
      </w:r>
      <w:proofErr w:type="spell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x</w:t>
      </w:r>
      <w:proofErr w:type="gram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,y</w:t>
      </w:r>
      <w:proofErr w:type="spellEnd"/>
      <w:proofErr w:type="gramEnd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) is (-1.000,0.000) and the value of the function is 1.000</w:t>
      </w:r>
    </w:p>
    <w:p w14:paraId="2B1821E0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The critical point (</w:t>
      </w:r>
      <w:proofErr w:type="spell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x</w:t>
      </w:r>
      <w:proofErr w:type="gram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,y</w:t>
      </w:r>
      <w:proofErr w:type="spellEnd"/>
      <w:proofErr w:type="gramEnd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) is (1.000,0.000) and the value of the function is 1.000</w:t>
      </w:r>
    </w:p>
    <w:p w14:paraId="57D86B82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lastRenderedPageBreak/>
        <w:t>The critical point (</w:t>
      </w:r>
      <w:proofErr w:type="spell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x</w:t>
      </w:r>
      <w:proofErr w:type="gram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,y</w:t>
      </w:r>
      <w:proofErr w:type="spellEnd"/>
      <w:proofErr w:type="gramEnd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) is (0.000,-1.000) and the value of the function is 2.000</w:t>
      </w:r>
    </w:p>
    <w:p w14:paraId="24A151F7" w14:textId="77777777" w:rsidR="00E34FBE" w:rsidRPr="00E34FBE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The critical point (</w:t>
      </w:r>
      <w:proofErr w:type="spell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x</w:t>
      </w:r>
      <w:proofErr w:type="gramStart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,y</w:t>
      </w:r>
      <w:proofErr w:type="spellEnd"/>
      <w:proofErr w:type="gramEnd"/>
      <w:r w:rsidRPr="00E34FBE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) is (0.000,1.000) and the value of the function is 2.000</w:t>
      </w:r>
    </w:p>
    <w:p w14:paraId="414DB87E" w14:textId="1230B406" w:rsidR="00DC16F4" w:rsidRPr="00A35996" w:rsidRDefault="00E34FBE" w:rsidP="00E34FBE">
      <w:pPr>
        <w:spacing w:after="0" w:line="315" w:lineRule="atLeast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IN"/>
        </w:rPr>
        <w:br/>
      </w:r>
    </w:p>
    <w:p w14:paraId="5FC63987" w14:textId="2DFB376D" w:rsidR="00DC16F4" w:rsidRPr="00A35996" w:rsidRDefault="007548C1" w:rsidP="00BC39DF">
      <w:p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</w:t>
      </w:r>
      <w:r w:rsidR="00DC16F4" w:rsidRPr="00A35996">
        <w:rPr>
          <w:rFonts w:ascii="Arial" w:hAnsi="Arial" w:cs="Arial"/>
          <w:sz w:val="24"/>
          <w:szCs w:val="24"/>
          <w:lang w:val="en-US"/>
        </w:rPr>
        <w:t>igure</w:t>
      </w:r>
      <w:r>
        <w:rPr>
          <w:rFonts w:ascii="Arial" w:hAnsi="Arial" w:cs="Arial"/>
          <w:sz w:val="24"/>
          <w:szCs w:val="24"/>
          <w:lang w:val="en-US"/>
        </w:rPr>
        <w:t xml:space="preserve"> Window</w:t>
      </w:r>
      <w:r w:rsidR="00DC16F4" w:rsidRPr="00A35996">
        <w:rPr>
          <w:rFonts w:ascii="Arial" w:hAnsi="Arial" w:cs="Arial"/>
          <w:sz w:val="24"/>
          <w:szCs w:val="24"/>
          <w:lang w:val="en-US"/>
        </w:rPr>
        <w:t>:</w:t>
      </w:r>
    </w:p>
    <w:p w14:paraId="3E345255" w14:textId="65E7A879" w:rsidR="00DC16F4" w:rsidRPr="00A35996" w:rsidRDefault="00E34FBE" w:rsidP="00BC39DF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E34FBE">
        <w:rPr>
          <w:rFonts w:ascii="Arial" w:hAnsi="Arial" w:cs="Arial"/>
          <w:noProof/>
          <w:sz w:val="24"/>
          <w:szCs w:val="24"/>
          <w:lang w:eastAsia="en-IN"/>
        </w:rPr>
        <w:drawing>
          <wp:inline distT="0" distB="0" distL="0" distR="0" wp14:anchorId="03370C7E" wp14:editId="26E54C3B">
            <wp:extent cx="3110230" cy="256957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36684" cy="259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CE76A" w14:textId="181E7A92" w:rsidR="00DC16F4" w:rsidRPr="00A35996" w:rsidRDefault="00DC16F4" w:rsidP="00BC39DF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2617C468" w14:textId="77890F10" w:rsidR="00DC16F4" w:rsidRPr="00A35996" w:rsidRDefault="00DC16F4" w:rsidP="00BC39DF">
      <w:pPr>
        <w:pStyle w:val="ListParagraph"/>
        <w:numPr>
          <w:ilvl w:val="0"/>
          <w:numId w:val="1"/>
        </w:numPr>
        <w:spacing w:after="0"/>
        <w:rPr>
          <w:rFonts w:ascii="Arial" w:eastAsiaTheme="minorEastAsia" w:hAnsi="Arial" w:cs="Arial"/>
          <w:sz w:val="24"/>
          <w:szCs w:val="24"/>
          <w:lang w:val="en-US"/>
        </w:rPr>
      </w:pPr>
      <w:r w:rsidRPr="00A35996">
        <w:rPr>
          <w:rFonts w:ascii="Arial" w:hAnsi="Arial" w:cs="Arial"/>
          <w:sz w:val="24"/>
          <w:szCs w:val="24"/>
          <w:lang w:val="en-US"/>
        </w:rPr>
        <w:t>Find the extreme values of the function f(</w:t>
      </w:r>
      <w:proofErr w:type="spellStart"/>
      <w:r w:rsidRPr="00A35996">
        <w:rPr>
          <w:rFonts w:ascii="Arial" w:hAnsi="Arial" w:cs="Arial"/>
          <w:sz w:val="24"/>
          <w:szCs w:val="24"/>
          <w:lang w:val="en-US"/>
        </w:rPr>
        <w:t>x,y</w:t>
      </w:r>
      <w:proofErr w:type="spellEnd"/>
      <w:r w:rsidRPr="00A35996">
        <w:rPr>
          <w:rFonts w:ascii="Arial" w:hAnsi="Arial" w:cs="Arial"/>
          <w:sz w:val="24"/>
          <w:szCs w:val="24"/>
          <w:lang w:val="en-US"/>
        </w:rPr>
        <w:t xml:space="preserve">) = </w:t>
      </w:r>
      <m:oMath>
        <m:r>
          <m:rPr>
            <m:sty m:val="p"/>
          </m:rPr>
          <w:rPr>
            <w:rFonts w:ascii="Cambria Math" w:hAnsi="Cambria Math" w:cs="Arial"/>
            <w:sz w:val="24"/>
            <w:szCs w:val="24"/>
            <w:lang w:val="en-US"/>
          </w:rPr>
          <m:t>3x+4y</m:t>
        </m:r>
      </m:oMath>
      <w:r w:rsidRPr="00A35996">
        <w:rPr>
          <w:rFonts w:ascii="Arial" w:eastAsiaTheme="minorEastAsia" w:hAnsi="Arial" w:cs="Arial"/>
          <w:sz w:val="24"/>
          <w:szCs w:val="24"/>
          <w:lang w:val="en-US"/>
        </w:rPr>
        <w:t xml:space="preserve"> on the circle </w:t>
      </w:r>
      <m:oMath>
        <m:sSup>
          <m:sSupPr>
            <m:ctrl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4"/>
            <w:szCs w:val="24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y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Arial"/>
                <w:sz w:val="24"/>
                <w:szCs w:val="24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Arial"/>
            <w:sz w:val="24"/>
            <w:szCs w:val="24"/>
            <w:lang w:val="en-US"/>
          </w:rPr>
          <m:t>=1</m:t>
        </m:r>
      </m:oMath>
    </w:p>
    <w:p w14:paraId="0D5A8CA5" w14:textId="77777777" w:rsidR="00DC16F4" w:rsidRPr="00A35996" w:rsidRDefault="00DC16F4" w:rsidP="00BC39DF">
      <w:pPr>
        <w:spacing w:after="0"/>
        <w:rPr>
          <w:rFonts w:ascii="Arial" w:eastAsiaTheme="minorEastAsia" w:hAnsi="Arial" w:cs="Arial"/>
          <w:sz w:val="24"/>
          <w:szCs w:val="24"/>
          <w:lang w:val="en-US"/>
        </w:rPr>
      </w:pPr>
    </w:p>
    <w:p w14:paraId="513D804C" w14:textId="77777777" w:rsidR="00DC16F4" w:rsidRPr="00A35996" w:rsidRDefault="00DC16F4" w:rsidP="00BC39DF">
      <w:pPr>
        <w:spacing w:after="0"/>
        <w:rPr>
          <w:rFonts w:ascii="Arial" w:eastAsiaTheme="minorEastAsia" w:hAnsi="Arial" w:cs="Arial"/>
          <w:sz w:val="24"/>
          <w:szCs w:val="24"/>
          <w:lang w:val="en-US"/>
        </w:rPr>
      </w:pPr>
      <w:r w:rsidRPr="00A35996">
        <w:rPr>
          <w:rFonts w:ascii="Arial" w:eastAsiaTheme="minorEastAsia" w:hAnsi="Arial" w:cs="Arial"/>
          <w:sz w:val="24"/>
          <w:szCs w:val="24"/>
          <w:lang w:val="en-US"/>
        </w:rPr>
        <w:t>Program code:</w:t>
      </w:r>
    </w:p>
    <w:p w14:paraId="07948F1F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clc</w:t>
      </w:r>
      <w:proofErr w:type="spellEnd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14:paraId="69435780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clear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all</w:t>
      </w:r>
    </w:p>
    <w:p w14:paraId="5780AF07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format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compact</w:t>
      </w:r>
    </w:p>
    <w:p w14:paraId="7EC77E19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syms</w:t>
      </w:r>
      <w:proofErr w:type="spellEnd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x y lam real</w:t>
      </w:r>
    </w:p>
    <w:p w14:paraId="463D8E20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f = 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nput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"Enter the function f(x, y) to be 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xtremized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: ");</w:t>
      </w:r>
    </w:p>
    <w:p w14:paraId="42824402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g = 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nput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"Enter the constraint function g(x, y): ");</w:t>
      </w:r>
    </w:p>
    <w:p w14:paraId="1A77C729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>F = f - lam*g</w:t>
      </w:r>
    </w:p>
    <w:p w14:paraId="00203FD9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Fd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</w:t>
      </w: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jacobian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F,[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x,y,lam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]); </w:t>
      </w:r>
    </w:p>
    <w:p w14:paraId="703E140A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>[</w:t>
      </w: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spellEnd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, ay, 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lam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]=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solve(</w:t>
      </w:r>
      <w:proofErr w:type="spellStart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Fd,x,y,lam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;</w:t>
      </w:r>
    </w:p>
    <w:p w14:paraId="1893A3EB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=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double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;</w:t>
      </w:r>
    </w:p>
    <w:p w14:paraId="73043FF7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y=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double(ay);</w:t>
      </w:r>
    </w:p>
    <w:p w14:paraId="0516DF85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T = 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double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subs(f,{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x,y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},{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,ay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}));</w:t>
      </w:r>
    </w:p>
    <w:p w14:paraId="59899D4C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xpl</w:t>
      </w:r>
      <w:proofErr w:type="spellEnd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min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;</w:t>
      </w:r>
    </w:p>
    <w:p w14:paraId="0F645E5B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xpr</w:t>
      </w:r>
      <w:proofErr w:type="spellEnd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max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;</w:t>
      </w:r>
    </w:p>
    <w:p w14:paraId="18847232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ypl</w:t>
      </w:r>
      <w:proofErr w:type="spellEnd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min(ay);</w:t>
      </w:r>
    </w:p>
    <w:p w14:paraId="2C1DB74A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ypu</w:t>
      </w:r>
      <w:proofErr w:type="spellEnd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max(ay);</w:t>
      </w:r>
    </w:p>
    <w:p w14:paraId="0B0D6488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>D = [expl-0.5 expr+0.5 eypl-0.5 eypu+0.5]</w:t>
      </w:r>
    </w:p>
    <w:p w14:paraId="1BD6764C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zcontourf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f,D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</w:t>
      </w:r>
    </w:p>
    <w:p w14:paraId="0D8500A1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hold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on</w:t>
      </w:r>
    </w:p>
    <w:p w14:paraId="4275CABF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h = </w:t>
      </w: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zplot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g,D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;</w:t>
      </w:r>
    </w:p>
    <w:p w14:paraId="3BEFEC4F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set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h,'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Color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',[1,0.7,0.9])</w:t>
      </w:r>
    </w:p>
    <w:p w14:paraId="7E497441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for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1:length(T)</w:t>
      </w:r>
    </w:p>
    <w:p w14:paraId="62FDCE7B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lastRenderedPageBreak/>
        <w:t xml:space="preserve">    </w:t>
      </w: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fprintf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'The critical point 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x,y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 is (%1.3f,%1.3f) and ',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,ay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)</w:t>
      </w:r>
    </w:p>
    <w:p w14:paraId="3DE7420A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   </w:t>
      </w:r>
      <w:proofErr w:type="spellStart"/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fprintf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'the value of the function is %1.3f\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n',T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)</w:t>
      </w:r>
    </w:p>
    <w:p w14:paraId="6BDD4F0C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   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plot(</w:t>
      </w:r>
      <w:proofErr w:type="spellStart"/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,ay(</w:t>
      </w: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i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),'r.','markersize',10)</w:t>
      </w:r>
    </w:p>
    <w:p w14:paraId="242E8243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end</w:t>
      </w:r>
      <w:proofErr w:type="gramEnd"/>
    </w:p>
    <w:p w14:paraId="27480468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t = 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sort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T);</w:t>
      </w:r>
    </w:p>
    <w:p w14:paraId="10DDC8E0" w14:textId="77777777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f_min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t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1);</w:t>
      </w:r>
    </w:p>
    <w:p w14:paraId="276FEA9B" w14:textId="6FF446DD" w:rsidR="00D82F53" w:rsidRPr="00D82F53" w:rsidRDefault="00D82F53" w:rsidP="00D82F53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f_max</w:t>
      </w:r>
      <w:proofErr w:type="spell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 xml:space="preserve"> = </w:t>
      </w:r>
      <w:proofErr w:type="gramStart"/>
      <w:r w:rsidRPr="00D82F53">
        <w:rPr>
          <w:rFonts w:ascii="Arial" w:eastAsia="Times New Roman" w:hAnsi="Arial" w:cs="Arial"/>
          <w:sz w:val="24"/>
          <w:szCs w:val="24"/>
          <w:lang w:eastAsia="en-IN"/>
        </w:rPr>
        <w:t>t(</w:t>
      </w:r>
      <w:proofErr w:type="gramEnd"/>
      <w:r w:rsidRPr="00D82F53">
        <w:rPr>
          <w:rFonts w:ascii="Arial" w:eastAsia="Times New Roman" w:hAnsi="Arial" w:cs="Arial"/>
          <w:sz w:val="24"/>
          <w:szCs w:val="24"/>
          <w:lang w:eastAsia="en-IN"/>
        </w:rPr>
        <w:t>end)</w:t>
      </w:r>
      <w:r w:rsidR="00087FC2">
        <w:rPr>
          <w:rFonts w:ascii="Arial" w:eastAsia="Times New Roman" w:hAnsi="Arial" w:cs="Arial"/>
          <w:sz w:val="24"/>
          <w:szCs w:val="24"/>
          <w:lang w:eastAsia="en-IN"/>
        </w:rPr>
        <w:t>;</w:t>
      </w:r>
    </w:p>
    <w:p w14:paraId="46CE169B" w14:textId="77777777" w:rsidR="00D82F53" w:rsidRDefault="00D82F53" w:rsidP="00BC39DF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</w:p>
    <w:p w14:paraId="3CEC45C5" w14:textId="6DB2D5BD" w:rsidR="002A251D" w:rsidRDefault="002A251D" w:rsidP="00BC39DF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Command Window:</w:t>
      </w:r>
    </w:p>
    <w:p w14:paraId="7D082FC7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 xml:space="preserve">Enter the function f(x, y) to be </w:t>
      </w:r>
      <w:proofErr w:type="spellStart"/>
      <w:r w:rsidRPr="002A251D">
        <w:rPr>
          <w:rFonts w:ascii="Arial" w:eastAsia="Times New Roman" w:hAnsi="Arial" w:cs="Arial"/>
          <w:sz w:val="24"/>
          <w:szCs w:val="24"/>
          <w:lang w:eastAsia="en-IN"/>
        </w:rPr>
        <w:t>extremized</w:t>
      </w:r>
      <w:proofErr w:type="spellEnd"/>
      <w:r w:rsidRPr="002A251D">
        <w:rPr>
          <w:rFonts w:ascii="Arial" w:eastAsia="Times New Roman" w:hAnsi="Arial" w:cs="Arial"/>
          <w:sz w:val="24"/>
          <w:szCs w:val="24"/>
          <w:lang w:eastAsia="en-IN"/>
        </w:rPr>
        <w:t>: 3*x+4*y</w:t>
      </w:r>
    </w:p>
    <w:p w14:paraId="3E1DE605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>Enter the constraint function g(x, y): x^2+y^2-1</w:t>
      </w:r>
    </w:p>
    <w:p w14:paraId="1C0E2A0E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>F =</w:t>
      </w:r>
    </w:p>
    <w:p w14:paraId="66702590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>3*x + 4*y - lam*(x^2 + y^2 - 1)</w:t>
      </w:r>
    </w:p>
    <w:p w14:paraId="775DF447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>D =</w:t>
      </w:r>
    </w:p>
    <w:p w14:paraId="6A71485E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 xml:space="preserve">   -1.1000    1.1000   -1.3000    1.3000</w:t>
      </w:r>
    </w:p>
    <w:p w14:paraId="16F232AA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>The critical point (</w:t>
      </w:r>
      <w:proofErr w:type="spellStart"/>
      <w:r w:rsidRPr="002A251D">
        <w:rPr>
          <w:rFonts w:ascii="Arial" w:eastAsia="Times New Roman" w:hAnsi="Arial" w:cs="Arial"/>
          <w:sz w:val="24"/>
          <w:szCs w:val="24"/>
          <w:lang w:eastAsia="en-IN"/>
        </w:rPr>
        <w:t>x</w:t>
      </w:r>
      <w:proofErr w:type="gramStart"/>
      <w:r w:rsidRPr="002A251D">
        <w:rPr>
          <w:rFonts w:ascii="Arial" w:eastAsia="Times New Roman" w:hAnsi="Arial" w:cs="Arial"/>
          <w:sz w:val="24"/>
          <w:szCs w:val="24"/>
          <w:lang w:eastAsia="en-IN"/>
        </w:rPr>
        <w:t>,y</w:t>
      </w:r>
      <w:proofErr w:type="spellEnd"/>
      <w:proofErr w:type="gramEnd"/>
      <w:r w:rsidRPr="002A251D">
        <w:rPr>
          <w:rFonts w:ascii="Arial" w:eastAsia="Times New Roman" w:hAnsi="Arial" w:cs="Arial"/>
          <w:sz w:val="24"/>
          <w:szCs w:val="24"/>
          <w:lang w:eastAsia="en-IN"/>
        </w:rPr>
        <w:t>) is (-0.600,-0.800) and the value of the function is -5.000</w:t>
      </w:r>
    </w:p>
    <w:p w14:paraId="648E688A" w14:textId="77777777" w:rsidR="002A251D" w:rsidRPr="002A251D" w:rsidRDefault="002A251D" w:rsidP="002A251D">
      <w:pPr>
        <w:spacing w:after="0"/>
        <w:rPr>
          <w:rFonts w:ascii="Arial" w:eastAsia="Times New Roman" w:hAnsi="Arial" w:cs="Arial"/>
          <w:sz w:val="24"/>
          <w:szCs w:val="24"/>
          <w:lang w:eastAsia="en-IN"/>
        </w:rPr>
      </w:pPr>
      <w:r w:rsidRPr="002A251D">
        <w:rPr>
          <w:rFonts w:ascii="Arial" w:eastAsia="Times New Roman" w:hAnsi="Arial" w:cs="Arial"/>
          <w:sz w:val="24"/>
          <w:szCs w:val="24"/>
          <w:lang w:eastAsia="en-IN"/>
        </w:rPr>
        <w:t>The critical point (</w:t>
      </w:r>
      <w:proofErr w:type="spellStart"/>
      <w:r w:rsidRPr="002A251D">
        <w:rPr>
          <w:rFonts w:ascii="Arial" w:eastAsia="Times New Roman" w:hAnsi="Arial" w:cs="Arial"/>
          <w:sz w:val="24"/>
          <w:szCs w:val="24"/>
          <w:lang w:eastAsia="en-IN"/>
        </w:rPr>
        <w:t>x</w:t>
      </w:r>
      <w:proofErr w:type="gramStart"/>
      <w:r w:rsidRPr="002A251D">
        <w:rPr>
          <w:rFonts w:ascii="Arial" w:eastAsia="Times New Roman" w:hAnsi="Arial" w:cs="Arial"/>
          <w:sz w:val="24"/>
          <w:szCs w:val="24"/>
          <w:lang w:eastAsia="en-IN"/>
        </w:rPr>
        <w:t>,y</w:t>
      </w:r>
      <w:proofErr w:type="spellEnd"/>
      <w:proofErr w:type="gramEnd"/>
      <w:r w:rsidRPr="002A251D">
        <w:rPr>
          <w:rFonts w:ascii="Arial" w:eastAsia="Times New Roman" w:hAnsi="Arial" w:cs="Arial"/>
          <w:sz w:val="24"/>
          <w:szCs w:val="24"/>
          <w:lang w:eastAsia="en-IN"/>
        </w:rPr>
        <w:t>) is (0.600,0.800) and the value of the function is 5.000</w:t>
      </w:r>
    </w:p>
    <w:p w14:paraId="2C243858" w14:textId="77777777" w:rsidR="002A251D" w:rsidRPr="00A35996" w:rsidRDefault="002A251D" w:rsidP="00BC39DF">
      <w:pPr>
        <w:spacing w:after="0"/>
        <w:rPr>
          <w:rFonts w:ascii="Arial" w:hAnsi="Arial" w:cs="Arial"/>
          <w:sz w:val="24"/>
          <w:szCs w:val="24"/>
          <w:lang w:val="en-US"/>
        </w:rPr>
      </w:pPr>
    </w:p>
    <w:p w14:paraId="02C6D94A" w14:textId="14B48DE9" w:rsidR="001E18A5" w:rsidRDefault="002A251D" w:rsidP="002A251D">
      <w:p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igure Window:</w:t>
      </w:r>
    </w:p>
    <w:p w14:paraId="0913F6A8" w14:textId="4FD8F371" w:rsidR="002A251D" w:rsidRPr="00A35996" w:rsidRDefault="002A251D" w:rsidP="002A251D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2A251D">
        <w:rPr>
          <w:rFonts w:ascii="Arial" w:hAnsi="Arial" w:cs="Arial"/>
          <w:noProof/>
          <w:sz w:val="24"/>
          <w:szCs w:val="24"/>
          <w:lang w:eastAsia="en-IN"/>
        </w:rPr>
        <w:drawing>
          <wp:inline distT="0" distB="0" distL="0" distR="0" wp14:anchorId="51000B52" wp14:editId="61FCDE62">
            <wp:extent cx="3318510" cy="27890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30346" cy="279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251D" w:rsidRPr="00A35996" w:rsidSect="002A25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7E767D"/>
    <w:multiLevelType w:val="hybridMultilevel"/>
    <w:tmpl w:val="8D66EB50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10100C"/>
    <w:multiLevelType w:val="hybridMultilevel"/>
    <w:tmpl w:val="8D66EB50"/>
    <w:lvl w:ilvl="0" w:tplc="46FE0B5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MDYzMDU2N7AwNDRV0lEKTi0uzszPAykwrgUANIG7GywAAAA="/>
  </w:docVars>
  <w:rsids>
    <w:rsidRoot w:val="002414A3"/>
    <w:rsid w:val="00087FC2"/>
    <w:rsid w:val="000B5928"/>
    <w:rsid w:val="001E18A5"/>
    <w:rsid w:val="002414A3"/>
    <w:rsid w:val="002A251D"/>
    <w:rsid w:val="003175DA"/>
    <w:rsid w:val="00582C9F"/>
    <w:rsid w:val="005F2784"/>
    <w:rsid w:val="006B08CC"/>
    <w:rsid w:val="007548C1"/>
    <w:rsid w:val="008A7E40"/>
    <w:rsid w:val="00991A30"/>
    <w:rsid w:val="00A35996"/>
    <w:rsid w:val="00BC39DF"/>
    <w:rsid w:val="00C00CD9"/>
    <w:rsid w:val="00C13471"/>
    <w:rsid w:val="00C41CEA"/>
    <w:rsid w:val="00CB19CA"/>
    <w:rsid w:val="00D82F53"/>
    <w:rsid w:val="00DC16F4"/>
    <w:rsid w:val="00E34FBE"/>
    <w:rsid w:val="00E46FC0"/>
    <w:rsid w:val="00E86B73"/>
    <w:rsid w:val="00FB3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F5A90"/>
  <w15:chartTrackingRefBased/>
  <w15:docId w15:val="{3235A5AC-921A-45F7-89C1-32AD26600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16F4"/>
    <w:rPr>
      <w:color w:val="808080"/>
    </w:rPr>
  </w:style>
  <w:style w:type="character" w:customStyle="1" w:styleId="sb0b459442">
    <w:name w:val="sb0b459442"/>
    <w:basedOn w:val="DefaultParagraphFont"/>
    <w:rsid w:val="00DC16F4"/>
  </w:style>
  <w:style w:type="paragraph" w:styleId="ListParagraph">
    <w:name w:val="List Paragraph"/>
    <w:basedOn w:val="Normal"/>
    <w:uiPriority w:val="34"/>
    <w:qFormat/>
    <w:rsid w:val="00DC16F4"/>
    <w:pPr>
      <w:ind w:left="720"/>
      <w:contextualSpacing/>
    </w:pPr>
  </w:style>
  <w:style w:type="character" w:customStyle="1" w:styleId="s942b8a0c2">
    <w:name w:val="s942b8a0c2"/>
    <w:basedOn w:val="DefaultParagraphFont"/>
    <w:rsid w:val="001E18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6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4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6759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2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927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548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8937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3577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1628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67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908823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80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4589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20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8203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334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2764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 Bushan SV</dc:creator>
  <cp:keywords/>
  <dc:description/>
  <cp:lastModifiedBy>Microsoft account</cp:lastModifiedBy>
  <cp:revision>3</cp:revision>
  <dcterms:created xsi:type="dcterms:W3CDTF">2021-11-25T13:08:00Z</dcterms:created>
  <dcterms:modified xsi:type="dcterms:W3CDTF">2021-11-29T09:30:00Z</dcterms:modified>
</cp:coreProperties>
</file>